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9fe7fea2e00cad728ad0caec9f72b802b3026cc"/>
    <w:p>
      <w:pPr>
        <w:pStyle w:val="Heading1"/>
      </w:pPr>
      <w:r>
        <w:t xml:space="preserve">Personal Statement: A Commitment to Sustainable Energy Solutions from Kathmandu, Nepal</w:t>
      </w:r>
    </w:p>
    <w:p>
      <w:pPr>
        <w:pStyle w:val="FirstParagraph"/>
      </w:pPr>
      <w:r>
        <w:t xml:space="preserve">As a dedicated and forward-thinking Petroleum Engineer with a deep-rooted connection to the Himalayan region, I am writing this Personal Statement to express my enthusiastic interest in contributing my expertise to the energy sector within Nepal Kathmandu. While Nepal is not traditionally recognized as an oil-producing nation, its strategic location at the heart of South Asia and growing energy demands present unique opportunities for skilled professionals like myself who understand both global industry standards and regional contextual challenges. My career path has been shaped by a commitment to technical excellence, sustainable practices, and the belief that innovative engineering solutions can drive meaningful progress—even in regions where infrastructure development is still evolving.</w:t>
      </w:r>
    </w:p>
    <w:p>
      <w:pPr>
        <w:pStyle w:val="BodyText"/>
      </w:pPr>
      <w:r>
        <w:t xml:space="preserve">I completed my Bachelor’s and Master’s degrees in Petroleum Engineering from the prestigious Institute of Petroleum Technology in Hyderabad, India. My academic journey focused on reservoir simulation, drilling optimization, and enhanced oil recovery techniques. However, it was during an internship with a multinational energy consortium operating near the Nepal-India border that I first developed a profound appreciation for the complexities of working in geographically diverse and resource-constrained environments. Witnessing how teams navigated monsoon-season logistics, steep terrain challenges, and community engagement protocols in the Terai plains—a region adjacent to Nepal’s southern border—deeply resonated with me. This experience solidified my desire to apply my skills not just within conventional oil-producing nations, but where they could address real-world energy gaps in emerging markets like Nepal.</w:t>
      </w:r>
    </w:p>
    <w:p>
      <w:pPr>
        <w:pStyle w:val="BodyText"/>
      </w:pPr>
      <w:r>
        <w:t xml:space="preserve">My professional background includes three years as a Reservoir Engineer at ONGC Videsh Limited in Gujarat, India. There, I managed field development plans for mature assets, reducing operational costs by 18% through advanced data analytics and predictive modeling. Yet, it was my volunteer work with the Nepal Earthquake Reconstruction Committee in Kathmandu Valley following the 2015 disaster that truly shaped my perspective on Nepal’s energy needs. While assisting in assessing micro-grid feasibility for remote hill communities, I saw firsthand how unreliable energy access impacted education, healthcare, and economic resilience. This reinforced my conviction that petroleum engineering skills—when adapted with a focus on sustainability—can transition into broader energy solutions that serve Nepal’s population of over 30 million people.</w:t>
      </w:r>
    </w:p>
    <w:p>
      <w:pPr>
        <w:pStyle w:val="BodyText"/>
      </w:pPr>
      <w:r>
        <w:t xml:space="preserve">What excites me most about the prospect of contributing as a Petroleum Engineer in Nepal Kathmandu is the opportunity to bridge technical expertise with local context. Kathmandu Valley, surrounded by Himalayan foothills and home to diverse cultural communities, presents a unique landscape for energy innovation. My understanding of Nepal’s geography—where monsoon rains challenge infrastructure and hilly terrain complicates logistics—is not theoretical; I’ve navigated these conditions during field visits to Pokhara and Lalitpur. I am fluent in Nepali (with conversational proficiency), which allows me to communicate effectively with local stakeholders, a critical skill for any engineer working within Nepal’s community-centric development framework. Furthermore, I actively follow Nepal’s energy policy shifts, including the government’s push for renewable integration and its cautious exploration of hydrocarbon potential in the Terai region through partnerships with neighboring countries.</w:t>
      </w:r>
    </w:p>
    <w:p>
      <w:pPr>
        <w:pStyle w:val="BodyText"/>
      </w:pPr>
      <w:r>
        <w:t xml:space="preserve">I recognize that petroleum engineering in Nepal must evolve beyond traditional extraction models. My vision aligns with Nepal’s 2020 Energy Sector Development Strategy, which emphasizes "cleaner energy transitions" and reduced import dependency. As a Petroleum Engineer, I would focus on optimizing existing infrastructure (such as pipeline networks in the East-West Highway corridor) and exploring synergies between conventional oil operations and renewable energy integration—like using solar-powered drilling rigs or repurposing abandoned well sites for geothermal projects. In Kathmandu, where air pollution is a critical public health concern, I am keen to apply my expertise in emissions reduction technologies to support cleaner fuel production for the capital’s growing transportation sector.</w:t>
      </w:r>
    </w:p>
    <w:p>
      <w:pPr>
        <w:pStyle w:val="BodyText"/>
      </w:pPr>
      <w:r>
        <w:t xml:space="preserve">My approach is deeply collaborative. During a recent project with an international NGO based in Kathmandu, I co-developed a training module for local technicians on safe petroleum handling practices. This initiative, funded by the Asian Development Bank, reached 120 community members across rural districts—a testament to my belief that technical solutions must empower local capacity. In Nepal Kathmandu’s dynamic urban environment, where government agencies like the Department of Energy and private firms like Nepal Oil Corporation are actively modernizing energy systems, I aim to be a catalyst for innovation. My adaptability is proven through projects spanning desert regions in Oman and flood-prone areas in Bangladesh; I thrive when adapting engineering principles to unpredictable conditions—a skill vital for Kathmandu’s complex ecosystem.</w:t>
      </w:r>
    </w:p>
    <w:p>
      <w:pPr>
        <w:pStyle w:val="BodyText"/>
      </w:pPr>
      <w:r>
        <w:t xml:space="preserve">Moreover, my commitment to Nepal extends beyond professional work. I have volunteered with the Kathmandu Valley Preservation Trust for two years, contributing to waste-to-energy pilot programs that align with petroleum engineering fundamentals. This grassroots engagement has deepened my understanding of Nepal’s social fabric and the importance of culturally sensitive project design. As a future Petroleum Engineer in Nepal Kathmandu, I am not merely seeking employment—I seek to build enduring partnerships that advance energy security while respecting Nepal’s environmental stewardship traditions, such as the ancient principle of "Sarva Jiva Daya" (compassion for all living beings).</w:t>
      </w:r>
    </w:p>
    <w:p>
      <w:pPr>
        <w:pStyle w:val="BodyText"/>
      </w:pPr>
      <w:r>
        <w:t xml:space="preserve">In closing, this Personal Statement reflects my unwavering dedication to leveraging petroleum engineering for sustainable development in Nepal Kathmandu. I am prepared to bring rigorous technical skills honed on global projects, coupled with a nuanced understanding of Nepal’s energy landscape and its people. While the petroleum industry may not dominate Nepal today, the potential for transformative impact is immense—especially when guided by an engineer who views Kathmandu as a springboard for regional innovation rather than just a workplace. I am eager to collaborate with Nepali institutions, international partners, and local communities to build energy solutions that are efficient, equitable, and uniquely suited to the Himalayan context.</w:t>
      </w:r>
    </w:p>
    <w:p>
      <w:pPr>
        <w:pStyle w:val="BodyText"/>
      </w:pPr>
      <w:r>
        <w:t xml:space="preserve">Thank you for considering my application. I look forward to discussing how my vision as a Petroleum Engineer can contribute meaningfully to Nepal’s journey toward energy resilience from the heart of Kathmandu Vall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Nepal Kathmandu</dc:title>
  <dc:creator/>
  <cp:keywords/>
  <dcterms:created xsi:type="dcterms:W3CDTF">2026-07-14T21:09:08Z</dcterms:created>
  <dcterms:modified xsi:type="dcterms:W3CDTF">2026-07-14T21:09:08Z</dcterms:modified>
</cp:coreProperties>
</file>

<file path=docProps/custom.xml><?xml version="1.0" encoding="utf-8"?>
<Properties xmlns="http://schemas.openxmlformats.org/officeDocument/2006/custom-properties" xmlns:vt="http://schemas.openxmlformats.org/officeDocument/2006/docPropsVTypes"/>
</file>